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441CBA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441CBA">
        <w:rPr>
          <w:b/>
          <w:bCs/>
          <w:sz w:val="22"/>
          <w:szCs w:val="24"/>
        </w:rPr>
      </w:r>
      <w:r w:rsidR="00441CBA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441CBA">
        <w:rPr>
          <w:b/>
          <w:bCs/>
          <w:sz w:val="22"/>
          <w:szCs w:val="24"/>
        </w:rPr>
      </w:r>
      <w:r w:rsidR="00441CBA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31D83EAE" w:rsidR="00EE1C10" w:rsidRPr="00F15008" w:rsidRDefault="00E16BD0" w:rsidP="0088466D">
            <w:pPr>
              <w:rPr>
                <w:sz w:val="22"/>
                <w:szCs w:val="24"/>
              </w:rPr>
            </w:pPr>
            <w:r w:rsidRPr="00E16BD0">
              <w:rPr>
                <w:sz w:val="22"/>
                <w:szCs w:val="24"/>
              </w:rPr>
              <w:t xml:space="preserve">HMS Deliverables </w:t>
            </w:r>
            <w:r w:rsidR="00710B9D">
              <w:rPr>
                <w:sz w:val="22"/>
                <w:szCs w:val="24"/>
              </w:rPr>
              <w:t>3</w:t>
            </w:r>
            <w:r w:rsidRPr="00E16BD0">
              <w:rPr>
                <w:sz w:val="22"/>
                <w:szCs w:val="24"/>
              </w:rPr>
              <w:t xml:space="preserve"> Discussion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# of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C426BDB" w:rsidR="00EE1C10" w:rsidRPr="00F15008" w:rsidRDefault="00C04DCF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28D12EE9" w:rsidR="00EE1C10" w:rsidRPr="0051098B" w:rsidRDefault="00710B9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March</w:t>
            </w:r>
            <w:r w:rsidR="00EE1C10">
              <w:rPr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>11</w:t>
            </w:r>
            <w:r w:rsidR="00EE1C10">
              <w:rPr>
                <w:sz w:val="22"/>
                <w:szCs w:val="24"/>
              </w:rPr>
              <w:t xml:space="preserve">th, </w:t>
            </w:r>
            <w:r w:rsidR="007B7041">
              <w:rPr>
                <w:sz w:val="22"/>
                <w:szCs w:val="24"/>
              </w:rPr>
              <w:t>2022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2A71002E" w:rsidR="00EE1C10" w:rsidRPr="0051098B" w:rsidRDefault="00F72579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3</w:t>
            </w:r>
            <w:r w:rsidR="00570C73">
              <w:rPr>
                <w:sz w:val="22"/>
                <w:szCs w:val="24"/>
              </w:rPr>
              <w:t>0pm</w:t>
            </w:r>
            <w:r w:rsidR="00EE1C10">
              <w:rPr>
                <w:sz w:val="22"/>
                <w:szCs w:val="24"/>
              </w:rPr>
              <w:t xml:space="preserve"> to </w:t>
            </w:r>
            <w:r w:rsidR="00570C73">
              <w:rPr>
                <w:sz w:val="22"/>
                <w:szCs w:val="24"/>
              </w:rPr>
              <w:t>2.30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51D02368" w:rsidR="00EE1C10" w:rsidRPr="0051098B" w:rsidRDefault="00710B9D" w:rsidP="0088466D">
            <w:pPr>
              <w:rPr>
                <w:sz w:val="22"/>
                <w:szCs w:val="24"/>
              </w:rPr>
            </w:pPr>
            <w:r w:rsidRPr="00710B9D">
              <w:rPr>
                <w:sz w:val="22"/>
                <w:szCs w:val="22"/>
              </w:rPr>
              <w:t>NTDP B185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338DE5B9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6AF5B78D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2F93EEF2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43B275EB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6BB2C167" w:rsidR="007C313C" w:rsidRDefault="00E84317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7171CF60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5707FC14" w:rsidR="00EE1C10" w:rsidRPr="00F15008" w:rsidRDefault="00381D0B" w:rsidP="0088466D">
            <w:pPr>
              <w:rPr>
                <w:color w:val="000000"/>
                <w:sz w:val="22"/>
                <w:szCs w:val="22"/>
              </w:rPr>
            </w:pPr>
            <w:r w:rsidRPr="00381D0B">
              <w:rPr>
                <w:sz w:val="22"/>
                <w:szCs w:val="24"/>
              </w:rPr>
              <w:t>HMS Deliverables-</w:t>
            </w:r>
            <w:r w:rsidR="00DD60FD">
              <w:rPr>
                <w:sz w:val="22"/>
                <w:szCs w:val="24"/>
              </w:rPr>
              <w:t>3</w:t>
            </w:r>
            <w:r w:rsidRPr="00381D0B">
              <w:rPr>
                <w:sz w:val="22"/>
                <w:szCs w:val="24"/>
              </w:rPr>
              <w:t xml:space="preserve"> Meeting</w:t>
            </w:r>
          </w:p>
        </w:tc>
      </w:tr>
    </w:tbl>
    <w:p w14:paraId="63276098" w14:textId="77777777" w:rsidR="00EE1C10" w:rsidRDefault="00EE1C10" w:rsidP="00EE1C10"/>
    <w:tbl>
      <w:tblPr>
        <w:tblStyle w:val="TableGrid"/>
        <w:tblpPr w:leftFromText="180" w:rightFromText="180" w:vertAnchor="text" w:tblpY="63"/>
        <w:tblW w:w="5436" w:type="pct"/>
        <w:tblLook w:val="04A0" w:firstRow="1" w:lastRow="0" w:firstColumn="1" w:lastColumn="0" w:noHBand="0" w:noVBand="1"/>
      </w:tblPr>
      <w:tblGrid>
        <w:gridCol w:w="1884"/>
        <w:gridCol w:w="4050"/>
        <w:gridCol w:w="4231"/>
      </w:tblGrid>
      <w:tr w:rsidR="00EE1C10" w:rsidRPr="00226953" w14:paraId="6D108079" w14:textId="77777777" w:rsidTr="0088466D">
        <w:trPr>
          <w:trHeight w:val="620"/>
        </w:trPr>
        <w:tc>
          <w:tcPr>
            <w:tcW w:w="927" w:type="pct"/>
            <w:shd w:val="clear" w:color="auto" w:fill="F2F2F2" w:themeFill="background1" w:themeFillShade="F2"/>
          </w:tcPr>
          <w:p w14:paraId="78B19B81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50A7A078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1992" w:type="pct"/>
            <w:shd w:val="clear" w:color="auto" w:fill="F2F2F2" w:themeFill="background1" w:themeFillShade="F2"/>
          </w:tcPr>
          <w:p w14:paraId="49C3F821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7E12F056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Discussion Points</w:t>
            </w:r>
          </w:p>
        </w:tc>
        <w:tc>
          <w:tcPr>
            <w:tcW w:w="2081" w:type="pct"/>
            <w:shd w:val="clear" w:color="auto" w:fill="F2F2F2" w:themeFill="background1" w:themeFillShade="F2"/>
          </w:tcPr>
          <w:p w14:paraId="379B1817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53F80624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Action Items</w:t>
            </w:r>
          </w:p>
        </w:tc>
      </w:tr>
      <w:tr w:rsidR="00EE1C10" w:rsidRPr="00226953" w14:paraId="41F007C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604285EC" w14:textId="7B0E7077" w:rsidR="00EE1C10" w:rsidRPr="00036311" w:rsidRDefault="00381D0B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381D0B">
              <w:rPr>
                <w:bCs/>
                <w:sz w:val="22"/>
                <w:szCs w:val="22"/>
              </w:rPr>
              <w:t>HMS Deliverables</w:t>
            </w:r>
          </w:p>
        </w:tc>
        <w:tc>
          <w:tcPr>
            <w:tcW w:w="1992" w:type="pct"/>
            <w:shd w:val="clear" w:color="auto" w:fill="auto"/>
          </w:tcPr>
          <w:p w14:paraId="1596925A" w14:textId="1F52885E" w:rsidR="000D7E69" w:rsidRPr="000D7E69" w:rsidRDefault="00A576F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/>
                <w:bCs/>
              </w:rPr>
            </w:pPr>
            <w:r w:rsidRPr="000D7E69">
              <w:rPr>
                <w:rFonts w:ascii="Times New Roman" w:eastAsia="Times New Roman" w:hAnsi="Times New Roman"/>
                <w:bCs/>
              </w:rPr>
              <w:t>Divide</w:t>
            </w:r>
            <w:r w:rsidR="000D7E69" w:rsidRPr="000D7E69">
              <w:rPr>
                <w:rFonts w:ascii="Times New Roman" w:eastAsia="Times New Roman" w:hAnsi="Times New Roman"/>
                <w:bCs/>
              </w:rPr>
              <w:t xml:space="preserve"> the deliverable-</w:t>
            </w:r>
            <w:r w:rsidR="00DD60FD">
              <w:rPr>
                <w:rFonts w:ascii="Times New Roman" w:eastAsia="Times New Roman" w:hAnsi="Times New Roman"/>
                <w:bCs/>
              </w:rPr>
              <w:t>3</w:t>
            </w:r>
            <w:r w:rsidR="000D7E69" w:rsidRPr="000D7E69">
              <w:rPr>
                <w:rFonts w:ascii="Times New Roman" w:eastAsia="Times New Roman" w:hAnsi="Times New Roman"/>
                <w:bCs/>
              </w:rPr>
              <w:t xml:space="preserve"> tasks </w:t>
            </w:r>
            <w:r w:rsidR="008B060B" w:rsidRPr="000D7E69">
              <w:rPr>
                <w:rFonts w:ascii="Times New Roman" w:eastAsia="Times New Roman" w:hAnsi="Times New Roman"/>
                <w:bCs/>
              </w:rPr>
              <w:t>between</w:t>
            </w:r>
            <w:r w:rsidR="000D7E69" w:rsidRPr="000D7E69">
              <w:rPr>
                <w:rFonts w:ascii="Times New Roman" w:eastAsia="Times New Roman" w:hAnsi="Times New Roman"/>
                <w:bCs/>
              </w:rPr>
              <w:t xml:space="preserve"> the team.</w:t>
            </w:r>
          </w:p>
          <w:p w14:paraId="4C7945DC" w14:textId="646412DD" w:rsidR="000D7E69" w:rsidRPr="000D7E69" w:rsidRDefault="000D7E69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/>
                <w:bCs/>
              </w:rPr>
            </w:pPr>
            <w:r w:rsidRPr="000D7E69">
              <w:rPr>
                <w:rFonts w:ascii="Times New Roman" w:eastAsia="Times New Roman" w:hAnsi="Times New Roman"/>
                <w:bCs/>
              </w:rPr>
              <w:t>Discussion on</w:t>
            </w:r>
            <w:r w:rsidR="00F02105">
              <w:rPr>
                <w:rFonts w:ascii="Times New Roman" w:eastAsia="Times New Roman" w:hAnsi="Times New Roman"/>
                <w:bCs/>
              </w:rPr>
              <w:t xml:space="preserve"> Requirement Specificatio</w:t>
            </w:r>
            <w:r w:rsidR="00550ECB">
              <w:rPr>
                <w:rFonts w:ascii="Times New Roman" w:eastAsia="Times New Roman" w:hAnsi="Times New Roman"/>
                <w:bCs/>
              </w:rPr>
              <w:t>n</w:t>
            </w:r>
            <w:r w:rsidR="007801EE">
              <w:rPr>
                <w:rFonts w:ascii="Times New Roman" w:eastAsia="Times New Roman" w:hAnsi="Times New Roman"/>
                <w:bCs/>
              </w:rPr>
              <w:t xml:space="preserve"> content.</w:t>
            </w:r>
          </w:p>
          <w:p w14:paraId="683A3ADD" w14:textId="3C463C57" w:rsidR="00F02105" w:rsidRPr="00F02105" w:rsidRDefault="00A576F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Quick sync up on phase 1 development tasks</w:t>
            </w:r>
            <w:r w:rsidR="008B060B">
              <w:rPr>
                <w:rFonts w:ascii="Times New Roman" w:hAnsi="Times New Roman"/>
                <w:bCs/>
              </w:rPr>
              <w:t>.</w:t>
            </w:r>
          </w:p>
          <w:p w14:paraId="340D9B69" w14:textId="1388D2C5" w:rsidR="00CA0212" w:rsidRPr="00036311" w:rsidRDefault="006D46C5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eastAsia="Times New Roman" w:hAnsi="Times New Roman"/>
                <w:bCs/>
              </w:rPr>
              <w:t xml:space="preserve">Analysis </w:t>
            </w:r>
            <w:r w:rsidR="00F02105">
              <w:rPr>
                <w:rFonts w:ascii="Times New Roman" w:eastAsia="Times New Roman" w:hAnsi="Times New Roman"/>
                <w:bCs/>
              </w:rPr>
              <w:t>o</w:t>
            </w:r>
            <w:r w:rsidR="005142FC">
              <w:rPr>
                <w:rFonts w:ascii="Times New Roman" w:eastAsia="Times New Roman" w:hAnsi="Times New Roman"/>
                <w:bCs/>
              </w:rPr>
              <w:t>f</w:t>
            </w:r>
            <w:r w:rsidR="00550ECB">
              <w:rPr>
                <w:rFonts w:ascii="Times New Roman" w:eastAsia="Times New Roman" w:hAnsi="Times New Roman"/>
                <w:bCs/>
              </w:rPr>
              <w:t xml:space="preserve"> UML Diagrams</w:t>
            </w:r>
            <w:r w:rsidR="005721EF">
              <w:rPr>
                <w:rFonts w:ascii="Times New Roman" w:eastAsia="Times New Roman" w:hAnsi="Times New Roman"/>
                <w:bCs/>
              </w:rPr>
              <w:t xml:space="preserve"> </w:t>
            </w:r>
            <w:r w:rsidR="00550ECB">
              <w:rPr>
                <w:rFonts w:ascii="Times New Roman" w:eastAsia="Times New Roman" w:hAnsi="Times New Roman"/>
                <w:bCs/>
              </w:rPr>
              <w:t>(Use Case, Class, Sequence)</w:t>
            </w:r>
            <w:r w:rsidR="00F02105">
              <w:rPr>
                <w:rFonts w:ascii="Times New Roman" w:eastAsia="Times New Roman" w:hAnsi="Times New Roman"/>
                <w:bCs/>
              </w:rPr>
              <w:t>.</w:t>
            </w:r>
          </w:p>
        </w:tc>
        <w:tc>
          <w:tcPr>
            <w:tcW w:w="2081" w:type="pct"/>
            <w:shd w:val="clear" w:color="auto" w:fill="auto"/>
          </w:tcPr>
          <w:p w14:paraId="777D6209" w14:textId="64C9810D" w:rsidR="009D203A" w:rsidRDefault="009D203A" w:rsidP="000D7E69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Scrum </w:t>
            </w:r>
            <w:r w:rsidR="006547EE">
              <w:rPr>
                <w:bCs/>
              </w:rPr>
              <w:t>M</w:t>
            </w:r>
            <w:r>
              <w:rPr>
                <w:bCs/>
              </w:rPr>
              <w:t xml:space="preserve">aster/Coordinator will set up deliverable </w:t>
            </w:r>
            <w:r w:rsidR="00DD60FD">
              <w:rPr>
                <w:bCs/>
              </w:rPr>
              <w:t>3</w:t>
            </w:r>
            <w:r>
              <w:rPr>
                <w:bCs/>
              </w:rPr>
              <w:t xml:space="preserve"> tasks on Trello Board and assigned the same to respective members</w:t>
            </w:r>
            <w:r w:rsidR="00550ECB">
              <w:rPr>
                <w:bCs/>
              </w:rPr>
              <w:t>.</w:t>
            </w:r>
          </w:p>
          <w:p w14:paraId="62EFCFBD" w14:textId="6177A4E5" w:rsidR="000D7E69" w:rsidRPr="000D7E69" w:rsidRDefault="000D7E69" w:rsidP="000D7E69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0D7E69">
              <w:rPr>
                <w:bCs/>
              </w:rPr>
              <w:t xml:space="preserve">Team members will update the </w:t>
            </w:r>
            <w:r w:rsidR="009D203A">
              <w:rPr>
                <w:bCs/>
              </w:rPr>
              <w:t xml:space="preserve">task </w:t>
            </w:r>
            <w:r w:rsidRPr="000D7E69">
              <w:rPr>
                <w:bCs/>
              </w:rPr>
              <w:t>status</w:t>
            </w:r>
            <w:r w:rsidR="00F541DB">
              <w:rPr>
                <w:bCs/>
              </w:rPr>
              <w:t xml:space="preserve"> and push </w:t>
            </w:r>
            <w:r w:rsidR="006547EE">
              <w:rPr>
                <w:bCs/>
              </w:rPr>
              <w:t xml:space="preserve">the </w:t>
            </w:r>
            <w:r w:rsidR="00F541DB">
              <w:rPr>
                <w:bCs/>
              </w:rPr>
              <w:t xml:space="preserve">latest code on </w:t>
            </w:r>
            <w:r w:rsidR="009637B7">
              <w:rPr>
                <w:bCs/>
              </w:rPr>
              <w:t>GitHub</w:t>
            </w:r>
            <w:r w:rsidR="00F541DB">
              <w:rPr>
                <w:bCs/>
              </w:rPr>
              <w:t xml:space="preserve"> before </w:t>
            </w:r>
            <w:r w:rsidR="006547EE">
              <w:rPr>
                <w:bCs/>
              </w:rPr>
              <w:t xml:space="preserve">the </w:t>
            </w:r>
            <w:r w:rsidR="009637B7">
              <w:rPr>
                <w:bCs/>
              </w:rPr>
              <w:t xml:space="preserve">deliverable </w:t>
            </w:r>
            <w:r w:rsidR="00F541DB">
              <w:rPr>
                <w:bCs/>
              </w:rPr>
              <w:t>submission deadline</w:t>
            </w:r>
            <w:r w:rsidR="009637B7">
              <w:rPr>
                <w:bCs/>
              </w:rPr>
              <w:t>.</w:t>
            </w:r>
          </w:p>
          <w:p w14:paraId="090FE5D0" w14:textId="6FE24792" w:rsidR="00720B99" w:rsidRPr="0013014E" w:rsidRDefault="00720B99" w:rsidP="009D203A">
            <w:pPr>
              <w:pStyle w:val="ListParagraph"/>
              <w:rPr>
                <w:bCs/>
              </w:rPr>
            </w:pPr>
          </w:p>
        </w:tc>
      </w:tr>
      <w:tr w:rsidR="00EE1C10" w:rsidRPr="00226953" w14:paraId="25B6717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40D54F42" w14:textId="77777777" w:rsidR="00EE1C10" w:rsidRPr="00036311" w:rsidRDefault="00EE1C10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036311">
              <w:rPr>
                <w:bCs/>
                <w:sz w:val="22"/>
                <w:szCs w:val="22"/>
              </w:rPr>
              <w:lastRenderedPageBreak/>
              <w:t>Next Meeting</w:t>
            </w:r>
          </w:p>
        </w:tc>
        <w:tc>
          <w:tcPr>
            <w:tcW w:w="1992" w:type="pct"/>
            <w:shd w:val="clear" w:color="auto" w:fill="auto"/>
          </w:tcPr>
          <w:p w14:paraId="524E6A4C" w14:textId="63C6C634" w:rsidR="00EE1C10" w:rsidRPr="00036311" w:rsidRDefault="002C5104" w:rsidP="00884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hase 1 </w:t>
            </w:r>
            <w:r w:rsidR="007A14F3">
              <w:rPr>
                <w:sz w:val="22"/>
                <w:szCs w:val="22"/>
              </w:rPr>
              <w:t>deployment and testing</w:t>
            </w:r>
          </w:p>
        </w:tc>
        <w:tc>
          <w:tcPr>
            <w:tcW w:w="2081" w:type="pct"/>
            <w:shd w:val="clear" w:color="auto" w:fill="auto"/>
          </w:tcPr>
          <w:p w14:paraId="2550BEDA" w14:textId="369B341A" w:rsidR="00EE1C10" w:rsidRPr="00036311" w:rsidRDefault="00EE1C10" w:rsidP="0088466D">
            <w:pPr>
              <w:ind w:left="-14"/>
              <w:rPr>
                <w:sz w:val="22"/>
                <w:szCs w:val="22"/>
              </w:rPr>
            </w:pPr>
          </w:p>
        </w:tc>
      </w:tr>
    </w:tbl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68506" w14:textId="77777777" w:rsidR="00441CBA" w:rsidRDefault="00441CBA" w:rsidP="00994F5F">
      <w:r>
        <w:separator/>
      </w:r>
    </w:p>
  </w:endnote>
  <w:endnote w:type="continuationSeparator" w:id="0">
    <w:p w14:paraId="42980B38" w14:textId="77777777" w:rsidR="00441CBA" w:rsidRDefault="00441CBA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ED2DA" w14:textId="77777777" w:rsidR="00441CBA" w:rsidRDefault="00441CBA" w:rsidP="00994F5F">
      <w:r>
        <w:separator/>
      </w:r>
    </w:p>
  </w:footnote>
  <w:footnote w:type="continuationSeparator" w:id="0">
    <w:p w14:paraId="50854E5D" w14:textId="77777777" w:rsidR="00441CBA" w:rsidRDefault="00441CBA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E95AE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6"/>
  </w:num>
  <w:num w:numId="5">
    <w:abstractNumId w:val="7"/>
  </w:num>
  <w:num w:numId="6">
    <w:abstractNumId w:val="3"/>
  </w:num>
  <w:num w:numId="7">
    <w:abstractNumId w:val="4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ExMbM0NwZCAyUdpeDU4uLM/DyQAuNaAG+UoJIsAAAA"/>
  </w:docVars>
  <w:rsids>
    <w:rsidRoot w:val="003C54CB"/>
    <w:rsid w:val="00052700"/>
    <w:rsid w:val="0008398F"/>
    <w:rsid w:val="000950DB"/>
    <w:rsid w:val="000A5AD6"/>
    <w:rsid w:val="000D7E69"/>
    <w:rsid w:val="000E2779"/>
    <w:rsid w:val="0013014E"/>
    <w:rsid w:val="002C4CD6"/>
    <w:rsid w:val="002C5104"/>
    <w:rsid w:val="003043D5"/>
    <w:rsid w:val="00355F4A"/>
    <w:rsid w:val="00381D0B"/>
    <w:rsid w:val="003C54CB"/>
    <w:rsid w:val="00441CBA"/>
    <w:rsid w:val="00470D22"/>
    <w:rsid w:val="004D165E"/>
    <w:rsid w:val="005142FC"/>
    <w:rsid w:val="00550ECB"/>
    <w:rsid w:val="005556CB"/>
    <w:rsid w:val="00570C73"/>
    <w:rsid w:val="005721EF"/>
    <w:rsid w:val="005D558D"/>
    <w:rsid w:val="006547EE"/>
    <w:rsid w:val="006A4E7F"/>
    <w:rsid w:val="006D46C5"/>
    <w:rsid w:val="00710B9D"/>
    <w:rsid w:val="00720B99"/>
    <w:rsid w:val="007801EE"/>
    <w:rsid w:val="007A14F3"/>
    <w:rsid w:val="007B7041"/>
    <w:rsid w:val="007C313C"/>
    <w:rsid w:val="00863A51"/>
    <w:rsid w:val="00885207"/>
    <w:rsid w:val="00895DB2"/>
    <w:rsid w:val="008A0651"/>
    <w:rsid w:val="008B060B"/>
    <w:rsid w:val="009637B7"/>
    <w:rsid w:val="00994F5F"/>
    <w:rsid w:val="009D203A"/>
    <w:rsid w:val="00A576FE"/>
    <w:rsid w:val="00B85539"/>
    <w:rsid w:val="00C04DCF"/>
    <w:rsid w:val="00CA0212"/>
    <w:rsid w:val="00CE35BB"/>
    <w:rsid w:val="00D31B77"/>
    <w:rsid w:val="00D3383F"/>
    <w:rsid w:val="00DC0574"/>
    <w:rsid w:val="00DD60FD"/>
    <w:rsid w:val="00E16BD0"/>
    <w:rsid w:val="00E84317"/>
    <w:rsid w:val="00EE1C10"/>
    <w:rsid w:val="00F02105"/>
    <w:rsid w:val="00F541DB"/>
    <w:rsid w:val="00F72579"/>
    <w:rsid w:val="00F9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43</cp:revision>
  <dcterms:created xsi:type="dcterms:W3CDTF">2022-02-03T17:24:00Z</dcterms:created>
  <dcterms:modified xsi:type="dcterms:W3CDTF">2022-03-23T03:08:00Z</dcterms:modified>
</cp:coreProperties>
</file>